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5EF56" w14:textId="019DA59F" w:rsidR="0045208D" w:rsidRPr="0045208D" w:rsidRDefault="0045208D" w:rsidP="0045208D">
      <w:pPr>
        <w:spacing w:after="200" w:line="276" w:lineRule="auto"/>
        <w:rPr>
          <w:rFonts w:eastAsia="Calibri"/>
          <w:b/>
        </w:rPr>
      </w:pPr>
      <w:r w:rsidRPr="0045208D">
        <w:rPr>
          <w:rFonts w:eastAsia="Calibri"/>
          <w:b/>
        </w:rPr>
        <w:t>PRILOGA 2 - OBR-1</w:t>
      </w:r>
    </w:p>
    <w:p w14:paraId="7FAB843D" w14:textId="77777777" w:rsidR="0045208D" w:rsidRPr="0045208D" w:rsidRDefault="0045208D" w:rsidP="0045208D">
      <w:pPr>
        <w:spacing w:after="200" w:line="276" w:lineRule="auto"/>
        <w:jc w:val="center"/>
        <w:rPr>
          <w:rFonts w:eastAsia="Calibri"/>
          <w:b/>
        </w:rPr>
      </w:pPr>
      <w:r w:rsidRPr="0045208D">
        <w:rPr>
          <w:rFonts w:eastAsia="Calibri"/>
          <w:b/>
        </w:rPr>
        <w:t>PONUDBA ZA NAJEM POSLOVNEGA PROSTORA UNIVERZE V MARIBORU</w:t>
      </w:r>
    </w:p>
    <w:p w14:paraId="71FD1BBB" w14:textId="77777777" w:rsidR="0045208D" w:rsidRPr="0045208D" w:rsidRDefault="0045208D" w:rsidP="0045208D">
      <w:pPr>
        <w:spacing w:after="200" w:line="276" w:lineRule="auto"/>
        <w:jc w:val="center"/>
        <w:rPr>
          <w:rFonts w:eastAsia="Calibri"/>
          <w:b/>
        </w:rPr>
      </w:pPr>
      <w:r w:rsidRPr="0045208D">
        <w:rPr>
          <w:rFonts w:eastAsia="Calibri"/>
          <w:b/>
        </w:rPr>
        <w:t xml:space="preserve">»GOSTINSKI LOKAL UNIVERZE V MARIBORU – Objekt </w:t>
      </w:r>
      <w:proofErr w:type="spellStart"/>
      <w:r w:rsidRPr="0045208D">
        <w:rPr>
          <w:rFonts w:eastAsia="Calibri"/>
          <w:b/>
        </w:rPr>
        <w:t>PeF</w:t>
      </w:r>
      <w:proofErr w:type="spellEnd"/>
      <w:r w:rsidRPr="0045208D">
        <w:rPr>
          <w:rFonts w:eastAsia="Calibri"/>
          <w:b/>
        </w:rPr>
        <w:t xml:space="preserve"> UM, FNM UM in FF UM«</w:t>
      </w:r>
    </w:p>
    <w:p w14:paraId="161DD3A4" w14:textId="77777777" w:rsidR="0045208D" w:rsidRPr="0045208D" w:rsidRDefault="0045208D" w:rsidP="0045208D">
      <w:pPr>
        <w:spacing w:after="200" w:line="276" w:lineRule="auto"/>
        <w:rPr>
          <w:rFonts w:eastAsia="Calibri"/>
        </w:rPr>
      </w:pPr>
    </w:p>
    <w:p w14:paraId="114CF40D" w14:textId="77777777" w:rsidR="0045208D" w:rsidRPr="0045208D" w:rsidRDefault="0045208D" w:rsidP="0045208D">
      <w:pPr>
        <w:numPr>
          <w:ilvl w:val="0"/>
          <w:numId w:val="18"/>
        </w:numPr>
        <w:spacing w:after="200" w:line="276" w:lineRule="auto"/>
        <w:contextualSpacing/>
        <w:rPr>
          <w:rFonts w:eastAsia="Calibri"/>
          <w:b/>
        </w:rPr>
      </w:pPr>
      <w:r w:rsidRPr="0045208D">
        <w:rPr>
          <w:rFonts w:eastAsia="Calibri"/>
          <w:b/>
        </w:rPr>
        <w:t>PODATKI O PONUDNIKU</w:t>
      </w:r>
    </w:p>
    <w:p w14:paraId="503B5669" w14:textId="77777777" w:rsidR="0045208D" w:rsidRPr="0045208D" w:rsidRDefault="0045208D" w:rsidP="0045208D">
      <w:pPr>
        <w:spacing w:after="200" w:line="276" w:lineRule="auto"/>
        <w:rPr>
          <w:rFonts w:eastAsia="Calibri"/>
        </w:rPr>
      </w:pPr>
      <w:r w:rsidRPr="0045208D">
        <w:rPr>
          <w:rFonts w:eastAsia="Calibri"/>
        </w:rPr>
        <w:t>Naziv: _________________________________________________________________________</w:t>
      </w:r>
    </w:p>
    <w:p w14:paraId="0F6EE31F" w14:textId="77777777" w:rsidR="0045208D" w:rsidRPr="0045208D" w:rsidRDefault="0045208D" w:rsidP="0045208D">
      <w:pPr>
        <w:spacing w:after="200" w:line="276" w:lineRule="auto"/>
        <w:rPr>
          <w:rFonts w:eastAsia="Calibri"/>
        </w:rPr>
      </w:pPr>
      <w:r w:rsidRPr="0045208D">
        <w:rPr>
          <w:rFonts w:eastAsia="Calibri"/>
        </w:rPr>
        <w:t>Naslov in sedež: _________________________________________________________________</w:t>
      </w:r>
    </w:p>
    <w:p w14:paraId="2C0BE219" w14:textId="77777777" w:rsidR="0045208D" w:rsidRPr="0045208D" w:rsidRDefault="0045208D" w:rsidP="0045208D">
      <w:pPr>
        <w:spacing w:after="200" w:line="276" w:lineRule="auto"/>
        <w:rPr>
          <w:rFonts w:eastAsia="Calibri"/>
        </w:rPr>
      </w:pPr>
      <w:r w:rsidRPr="0045208D">
        <w:rPr>
          <w:rFonts w:eastAsia="Calibri"/>
        </w:rPr>
        <w:t>Matična številka: ________________________________________________________________</w:t>
      </w:r>
    </w:p>
    <w:p w14:paraId="5EED97A5" w14:textId="77777777" w:rsidR="0045208D" w:rsidRPr="0045208D" w:rsidRDefault="0045208D" w:rsidP="0045208D">
      <w:pPr>
        <w:spacing w:after="200" w:line="276" w:lineRule="auto"/>
        <w:rPr>
          <w:rFonts w:eastAsia="Calibri"/>
        </w:rPr>
      </w:pPr>
      <w:r w:rsidRPr="0045208D">
        <w:rPr>
          <w:rFonts w:eastAsia="Calibri"/>
        </w:rPr>
        <w:t>ID številka za DDV: _______________________________________________________________</w:t>
      </w:r>
    </w:p>
    <w:p w14:paraId="5BDF887B" w14:textId="77777777" w:rsidR="0045208D" w:rsidRPr="0045208D" w:rsidRDefault="0045208D" w:rsidP="0045208D">
      <w:pPr>
        <w:spacing w:after="200" w:line="276" w:lineRule="auto"/>
        <w:rPr>
          <w:rFonts w:eastAsia="Calibri"/>
        </w:rPr>
      </w:pPr>
      <w:r w:rsidRPr="0045208D">
        <w:rPr>
          <w:rFonts w:eastAsia="Calibri"/>
        </w:rPr>
        <w:t>Transakcijski račun: ______________________________________________________________</w:t>
      </w:r>
    </w:p>
    <w:p w14:paraId="2983B3F9" w14:textId="77777777" w:rsidR="0045208D" w:rsidRPr="0045208D" w:rsidRDefault="0045208D" w:rsidP="0045208D">
      <w:pPr>
        <w:spacing w:after="200" w:line="276" w:lineRule="auto"/>
        <w:rPr>
          <w:rFonts w:eastAsia="Calibri"/>
        </w:rPr>
      </w:pPr>
      <w:r w:rsidRPr="0045208D">
        <w:rPr>
          <w:rFonts w:eastAsia="Calibri"/>
        </w:rPr>
        <w:t>Pooblaščenec za podpis pogodbe: __________________________________________________</w:t>
      </w:r>
    </w:p>
    <w:p w14:paraId="3C9C1067" w14:textId="77777777" w:rsidR="0045208D" w:rsidRPr="0045208D" w:rsidRDefault="0045208D" w:rsidP="0045208D">
      <w:pPr>
        <w:spacing w:after="200" w:line="276" w:lineRule="auto"/>
        <w:rPr>
          <w:rFonts w:eastAsia="Calibri"/>
        </w:rPr>
      </w:pPr>
      <w:r w:rsidRPr="0045208D">
        <w:rPr>
          <w:rFonts w:eastAsia="Calibri"/>
        </w:rPr>
        <w:t>Kontaktna oseba: ________________________________________________________________</w:t>
      </w:r>
    </w:p>
    <w:p w14:paraId="4A2E1B0E" w14:textId="77777777" w:rsidR="0045208D" w:rsidRPr="0045208D" w:rsidRDefault="0045208D" w:rsidP="0045208D">
      <w:pPr>
        <w:spacing w:after="200" w:line="276" w:lineRule="auto"/>
        <w:rPr>
          <w:rFonts w:eastAsia="Calibri"/>
        </w:rPr>
      </w:pPr>
      <w:r w:rsidRPr="0045208D">
        <w:rPr>
          <w:rFonts w:eastAsia="Calibri"/>
        </w:rPr>
        <w:t>Telefon št.: _____________________________________ mobilna št.: ______________________</w:t>
      </w:r>
    </w:p>
    <w:p w14:paraId="65D0C78B" w14:textId="77777777" w:rsidR="0045208D" w:rsidRPr="0045208D" w:rsidRDefault="0045208D" w:rsidP="0045208D">
      <w:pPr>
        <w:spacing w:after="200" w:line="276" w:lineRule="auto"/>
        <w:rPr>
          <w:rFonts w:eastAsia="Calibri"/>
        </w:rPr>
      </w:pPr>
      <w:r w:rsidRPr="0045208D">
        <w:rPr>
          <w:rFonts w:eastAsia="Calibri"/>
        </w:rPr>
        <w:t>E-pošta: ________________________________________________________________________</w:t>
      </w:r>
    </w:p>
    <w:p w14:paraId="15840913" w14:textId="77777777" w:rsidR="0045208D" w:rsidRPr="0045208D" w:rsidRDefault="0045208D" w:rsidP="0045208D">
      <w:pPr>
        <w:spacing w:after="200" w:line="276" w:lineRule="auto"/>
        <w:rPr>
          <w:rFonts w:eastAsia="Calibri"/>
        </w:rPr>
      </w:pPr>
    </w:p>
    <w:p w14:paraId="055CCEC2" w14:textId="77777777" w:rsidR="0045208D" w:rsidRPr="0045208D" w:rsidRDefault="0045208D" w:rsidP="0045208D">
      <w:pPr>
        <w:numPr>
          <w:ilvl w:val="0"/>
          <w:numId w:val="18"/>
        </w:numPr>
        <w:spacing w:after="200" w:line="276" w:lineRule="auto"/>
        <w:contextualSpacing/>
        <w:rPr>
          <w:rFonts w:eastAsia="Calibri"/>
          <w:b/>
        </w:rPr>
      </w:pPr>
      <w:r w:rsidRPr="0045208D">
        <w:rPr>
          <w:rFonts w:eastAsia="Calibri"/>
          <w:b/>
        </w:rPr>
        <w:t xml:space="preserve">PREDMET NAJEMA </w:t>
      </w:r>
      <w:r w:rsidRPr="0045208D">
        <w:rPr>
          <w:rFonts w:eastAsia="Calibri"/>
          <w:b/>
          <w:u w:val="single"/>
        </w:rPr>
        <w:t>S PONUJENO VIŠINO MESEČNE NAJEMNINE</w:t>
      </w:r>
      <w:r w:rsidRPr="0045208D">
        <w:rPr>
          <w:rFonts w:eastAsia="Calibri"/>
          <w:b/>
        </w:rPr>
        <w:t xml:space="preserve"> (ustrezno pripišite):</w:t>
      </w:r>
    </w:p>
    <w:p w14:paraId="5474AC70" w14:textId="77777777" w:rsidR="0045208D" w:rsidRPr="0045208D" w:rsidRDefault="0045208D" w:rsidP="0045208D">
      <w:pPr>
        <w:spacing w:after="200" w:line="276" w:lineRule="auto"/>
        <w:ind w:left="720"/>
        <w:contextualSpacing/>
        <w:rPr>
          <w:rFonts w:eastAsia="Calibri"/>
        </w:rPr>
      </w:pPr>
    </w:p>
    <w:p w14:paraId="1B0814DD" w14:textId="77777777" w:rsidR="0045208D" w:rsidRPr="0045208D" w:rsidRDefault="0045208D" w:rsidP="0045208D">
      <w:pPr>
        <w:spacing w:after="200" w:line="276" w:lineRule="auto"/>
        <w:jc w:val="both"/>
        <w:rPr>
          <w:rFonts w:eastAsia="Calibri"/>
          <w:b/>
        </w:rPr>
      </w:pPr>
      <w:r w:rsidRPr="0045208D">
        <w:rPr>
          <w:rFonts w:eastAsia="Calibri" w:cs="Calibri"/>
          <w:b/>
        </w:rPr>
        <w:t xml:space="preserve">Poslovni prostor v izmeri </w:t>
      </w:r>
      <w:r w:rsidRPr="0045208D">
        <w:rPr>
          <w:rFonts w:eastAsia="Calibri"/>
          <w:b/>
        </w:rPr>
        <w:t>472,40 m²</w:t>
      </w:r>
      <w:r w:rsidRPr="0045208D">
        <w:rPr>
          <w:rFonts w:eastAsia="Calibri" w:cs="Calibri"/>
          <w:b/>
        </w:rPr>
        <w:t xml:space="preserve"> v Objektu Pedagoške fakultete Univerze v Mariboru (</w:t>
      </w:r>
      <w:proofErr w:type="spellStart"/>
      <w:r w:rsidRPr="0045208D">
        <w:rPr>
          <w:rFonts w:eastAsia="Calibri" w:cs="Calibri"/>
          <w:b/>
        </w:rPr>
        <w:t>PeF</w:t>
      </w:r>
      <w:proofErr w:type="spellEnd"/>
      <w:r w:rsidRPr="0045208D">
        <w:rPr>
          <w:rFonts w:eastAsia="Calibri" w:cs="Calibri"/>
          <w:b/>
        </w:rPr>
        <w:t xml:space="preserve"> UM), Fakultete za naravoslovje in matematiko Univerze v Mariboru (FNM UM) in Filozofske fakultete Univerze v Mariboru (FF UM)</w:t>
      </w:r>
      <w:r w:rsidRPr="0045208D">
        <w:rPr>
          <w:rFonts w:eastAsia="Calibri"/>
          <w:b/>
        </w:rPr>
        <w:t>, na naslovu Koroška cesta 160, 2000 Maribor</w:t>
      </w:r>
    </w:p>
    <w:p w14:paraId="20152366" w14:textId="77777777" w:rsidR="0045208D" w:rsidRPr="0045208D" w:rsidRDefault="0045208D" w:rsidP="0045208D">
      <w:pPr>
        <w:spacing w:after="200" w:line="276" w:lineRule="auto"/>
        <w:rPr>
          <w:rFonts w:eastAsia="Calibri"/>
        </w:rPr>
      </w:pPr>
      <w:r w:rsidRPr="0045208D">
        <w:rPr>
          <w:rFonts w:eastAsia="Calibri"/>
        </w:rPr>
        <w:t xml:space="preserve">Ponujena višina mesečne najemnine za poslovni prostor v objektu </w:t>
      </w:r>
      <w:proofErr w:type="spellStart"/>
      <w:r w:rsidRPr="0045208D">
        <w:rPr>
          <w:rFonts w:eastAsia="Calibri"/>
        </w:rPr>
        <w:t>PeF</w:t>
      </w:r>
      <w:proofErr w:type="spellEnd"/>
      <w:r w:rsidRPr="0045208D">
        <w:rPr>
          <w:rFonts w:eastAsia="Calibri"/>
        </w:rPr>
        <w:t>, FNM in FF: ___________________ EUR</w:t>
      </w:r>
    </w:p>
    <w:p w14:paraId="65FBD3F9" w14:textId="77777777" w:rsidR="0045208D" w:rsidRPr="0045208D" w:rsidRDefault="0045208D" w:rsidP="0045208D">
      <w:pPr>
        <w:spacing w:after="200" w:line="276" w:lineRule="auto"/>
        <w:rPr>
          <w:rFonts w:eastAsia="Calibri"/>
        </w:rPr>
      </w:pPr>
    </w:p>
    <w:p w14:paraId="08FFE215" w14:textId="77777777" w:rsidR="0045208D" w:rsidRPr="0045208D" w:rsidRDefault="0045208D" w:rsidP="0045208D">
      <w:pPr>
        <w:numPr>
          <w:ilvl w:val="0"/>
          <w:numId w:val="18"/>
        </w:numPr>
        <w:spacing w:after="200" w:line="276" w:lineRule="auto"/>
        <w:contextualSpacing/>
        <w:rPr>
          <w:rFonts w:eastAsia="Calibri"/>
          <w:b/>
        </w:rPr>
      </w:pPr>
      <w:r w:rsidRPr="0045208D">
        <w:rPr>
          <w:rFonts w:eastAsia="Calibri"/>
          <w:b/>
        </w:rPr>
        <w:t>PRILOGE:</w:t>
      </w:r>
    </w:p>
    <w:p w14:paraId="5B910550" w14:textId="77777777" w:rsidR="0045208D" w:rsidRPr="0045208D" w:rsidRDefault="0045208D" w:rsidP="0045208D">
      <w:pPr>
        <w:spacing w:after="200" w:line="276" w:lineRule="auto"/>
        <w:ind w:left="720"/>
        <w:contextualSpacing/>
        <w:rPr>
          <w:rFonts w:eastAsia="Calibri"/>
          <w:b/>
        </w:rPr>
      </w:pPr>
    </w:p>
    <w:p w14:paraId="6585A50D" w14:textId="77777777" w:rsidR="0045208D" w:rsidRPr="0045208D" w:rsidRDefault="0045208D" w:rsidP="0045208D">
      <w:pPr>
        <w:numPr>
          <w:ilvl w:val="0"/>
          <w:numId w:val="15"/>
        </w:numPr>
        <w:spacing w:after="0" w:line="276" w:lineRule="auto"/>
        <w:contextualSpacing/>
        <w:jc w:val="both"/>
        <w:rPr>
          <w:rFonts w:eastAsia="Calibri"/>
        </w:rPr>
      </w:pPr>
      <w:r w:rsidRPr="0045208D">
        <w:rPr>
          <w:rFonts w:eastAsia="Calibri"/>
        </w:rPr>
        <w:t>Izpis iz sodnega registra;</w:t>
      </w:r>
    </w:p>
    <w:p w14:paraId="5319DF81" w14:textId="77777777" w:rsidR="0045208D" w:rsidRPr="0045208D" w:rsidRDefault="0045208D" w:rsidP="0045208D">
      <w:pPr>
        <w:numPr>
          <w:ilvl w:val="0"/>
          <w:numId w:val="15"/>
        </w:numPr>
        <w:spacing w:after="0" w:line="276" w:lineRule="auto"/>
        <w:contextualSpacing/>
        <w:jc w:val="both"/>
        <w:rPr>
          <w:rFonts w:eastAsia="Calibri"/>
        </w:rPr>
      </w:pPr>
      <w:r w:rsidRPr="0045208D">
        <w:rPr>
          <w:rFonts w:eastAsia="Calibri"/>
        </w:rPr>
        <w:t>Dovoljenje za opravljanje gostinske dejavnosti;</w:t>
      </w:r>
    </w:p>
    <w:p w14:paraId="22A03467" w14:textId="77777777" w:rsidR="0045208D" w:rsidRPr="0045208D" w:rsidRDefault="0045208D" w:rsidP="0045208D">
      <w:pPr>
        <w:numPr>
          <w:ilvl w:val="0"/>
          <w:numId w:val="15"/>
        </w:numPr>
        <w:spacing w:after="200" w:line="276" w:lineRule="auto"/>
        <w:contextualSpacing/>
        <w:jc w:val="both"/>
        <w:rPr>
          <w:rFonts w:eastAsia="Calibri"/>
        </w:rPr>
      </w:pPr>
      <w:r w:rsidRPr="0045208D">
        <w:rPr>
          <w:rFonts w:eastAsia="Calibri"/>
        </w:rPr>
        <w:t>Kopija sklenjene pogodbe za izvajanje subvencionirane študentske prehrane oziroma izjava ponudnika, da bo s 1. 1. 2025 zagotovil možnost nudenja subvencionirane študentske prehrane;</w:t>
      </w:r>
    </w:p>
    <w:p w14:paraId="77071367" w14:textId="77777777" w:rsidR="0045208D" w:rsidRPr="0045208D" w:rsidRDefault="0045208D" w:rsidP="0045208D">
      <w:pPr>
        <w:numPr>
          <w:ilvl w:val="0"/>
          <w:numId w:val="15"/>
        </w:numPr>
        <w:spacing w:after="200" w:line="276" w:lineRule="auto"/>
        <w:contextualSpacing/>
        <w:rPr>
          <w:rFonts w:eastAsia="Calibri"/>
        </w:rPr>
      </w:pPr>
      <w:r w:rsidRPr="0045208D">
        <w:rPr>
          <w:rFonts w:eastAsia="Calibri"/>
        </w:rPr>
        <w:t>Ponudba prehrane in pijače s cenikom in predstavitev dosedanje dejavnosti ponudnika;</w:t>
      </w:r>
    </w:p>
    <w:p w14:paraId="65805B44" w14:textId="77777777" w:rsidR="0045208D" w:rsidRPr="0045208D" w:rsidRDefault="0045208D" w:rsidP="0045208D">
      <w:pPr>
        <w:numPr>
          <w:ilvl w:val="0"/>
          <w:numId w:val="15"/>
        </w:numPr>
        <w:spacing w:after="200" w:line="276" w:lineRule="auto"/>
        <w:contextualSpacing/>
        <w:rPr>
          <w:rFonts w:eastAsia="Calibri"/>
        </w:rPr>
      </w:pPr>
      <w:r w:rsidRPr="0045208D">
        <w:rPr>
          <w:rFonts w:eastAsia="Calibri"/>
        </w:rPr>
        <w:t>Potrdilo o plačilo varščine;</w:t>
      </w:r>
    </w:p>
    <w:p w14:paraId="083A1B7E" w14:textId="77777777" w:rsidR="0045208D" w:rsidRPr="0045208D" w:rsidRDefault="0045208D" w:rsidP="0045208D">
      <w:pPr>
        <w:numPr>
          <w:ilvl w:val="0"/>
          <w:numId w:val="15"/>
        </w:numPr>
        <w:spacing w:after="200" w:line="276" w:lineRule="auto"/>
        <w:contextualSpacing/>
        <w:rPr>
          <w:rFonts w:eastAsia="Calibri"/>
        </w:rPr>
      </w:pPr>
      <w:r w:rsidRPr="0045208D">
        <w:rPr>
          <w:rFonts w:eastAsia="Calibri"/>
        </w:rPr>
        <w:t>Potrdilo o udeležbi na ogledu poslovnega prostora (se pridobi na ogledu);</w:t>
      </w:r>
    </w:p>
    <w:p w14:paraId="383D77CE" w14:textId="77777777" w:rsidR="0045208D" w:rsidRPr="0045208D" w:rsidRDefault="0045208D" w:rsidP="0045208D">
      <w:pPr>
        <w:numPr>
          <w:ilvl w:val="0"/>
          <w:numId w:val="15"/>
        </w:numPr>
        <w:spacing w:after="200" w:line="276" w:lineRule="auto"/>
        <w:contextualSpacing/>
        <w:jc w:val="both"/>
        <w:rPr>
          <w:rFonts w:eastAsia="Calibri"/>
        </w:rPr>
      </w:pPr>
      <w:r w:rsidRPr="0045208D">
        <w:rPr>
          <w:rFonts w:eastAsia="Calibri"/>
        </w:rPr>
        <w:lastRenderedPageBreak/>
        <w:t>Lastna pisna izjava, da ponudnik sprejema razpisne pogoje in da ponudba velja vse do podpisa pogodbe oz. najkasneje do 30. 9. 2024, z možnostjo podaljšanja veljavnosti ponudbe na zahtevo organizatorja ponovnega javnega zbiranja ponudb;</w:t>
      </w:r>
    </w:p>
    <w:p w14:paraId="2929FB2B" w14:textId="77777777" w:rsidR="0045208D" w:rsidRPr="0045208D" w:rsidRDefault="0045208D" w:rsidP="0045208D">
      <w:pPr>
        <w:numPr>
          <w:ilvl w:val="0"/>
          <w:numId w:val="15"/>
        </w:numPr>
        <w:spacing w:after="200" w:line="276" w:lineRule="auto"/>
        <w:contextualSpacing/>
        <w:jc w:val="both"/>
        <w:rPr>
          <w:rFonts w:eastAsia="Calibri"/>
        </w:rPr>
      </w:pPr>
      <w:r w:rsidRPr="0045208D">
        <w:rPr>
          <w:rFonts w:eastAsia="Calibri"/>
        </w:rPr>
        <w:t>V kolikor ponudnik ponuja ekološko pridelana oziroma predelana živila: potrdilo o ekološki pridelavi oziroma predelavi živila (t. i. certifikat), ki šteje za znak za okolje tipa I; če ponudnik ekološkega živila ni predelal ali predelal sam, mora k ponudbi priložiti tudi potrdilo za distribucijo ekološkega živila (t. i. certifikat) , ki šteje za znak za okolje tipa I;</w:t>
      </w:r>
    </w:p>
    <w:p w14:paraId="4A957896" w14:textId="77777777" w:rsidR="0045208D" w:rsidRPr="0045208D" w:rsidRDefault="0045208D" w:rsidP="0045208D">
      <w:pPr>
        <w:numPr>
          <w:ilvl w:val="0"/>
          <w:numId w:val="15"/>
        </w:numPr>
        <w:spacing w:after="200" w:line="276" w:lineRule="auto"/>
        <w:contextualSpacing/>
        <w:jc w:val="both"/>
        <w:rPr>
          <w:rFonts w:eastAsia="Calibri"/>
        </w:rPr>
      </w:pPr>
      <w:r w:rsidRPr="0045208D">
        <w:rPr>
          <w:rFonts w:eastAsia="Calibri"/>
        </w:rPr>
        <w:t>Drugo (reference, potrdilo banke, potrdilo FURS, dokazilo o zagotavljanju subvencionirane študentske prehrane v preteklosti,…): ___________________________________________.</w:t>
      </w:r>
    </w:p>
    <w:p w14:paraId="633FF5C5" w14:textId="77777777" w:rsidR="0045208D" w:rsidRPr="0045208D" w:rsidRDefault="0045208D" w:rsidP="0045208D">
      <w:pPr>
        <w:spacing w:after="200" w:line="276" w:lineRule="auto"/>
        <w:rPr>
          <w:rFonts w:eastAsia="Calibri"/>
        </w:rPr>
      </w:pPr>
    </w:p>
    <w:p w14:paraId="27C47A42" w14:textId="77777777" w:rsidR="0045208D" w:rsidRPr="0045208D" w:rsidRDefault="0045208D" w:rsidP="0045208D">
      <w:pPr>
        <w:numPr>
          <w:ilvl w:val="0"/>
          <w:numId w:val="18"/>
        </w:numPr>
        <w:spacing w:after="200" w:line="276" w:lineRule="auto"/>
        <w:contextualSpacing/>
        <w:rPr>
          <w:rFonts w:eastAsia="Calibri"/>
          <w:b/>
        </w:rPr>
      </w:pPr>
      <w:r w:rsidRPr="0045208D">
        <w:rPr>
          <w:rFonts w:eastAsia="Calibri"/>
          <w:b/>
        </w:rPr>
        <w:t>VELJAVNOST PONUDBE</w:t>
      </w:r>
    </w:p>
    <w:p w14:paraId="3792FAD6" w14:textId="77777777" w:rsidR="0045208D" w:rsidRPr="0045208D" w:rsidRDefault="0045208D" w:rsidP="0045208D">
      <w:pPr>
        <w:spacing w:after="200" w:line="276" w:lineRule="auto"/>
        <w:ind w:left="360"/>
        <w:jc w:val="both"/>
        <w:rPr>
          <w:rFonts w:eastAsia="Calibri"/>
        </w:rPr>
      </w:pPr>
      <w:r w:rsidRPr="0045208D">
        <w:rPr>
          <w:rFonts w:eastAsia="Calibri"/>
        </w:rPr>
        <w:t>Veljavnost te ponudbe je do podpisa pogodbe oz. najkasneje do 30. 9. 2024, z možnostjo podaljšanja veljavnosti ponudbe na zahtevo organizatorja ponovnega javnega zbiranja ponudb.</w:t>
      </w:r>
    </w:p>
    <w:p w14:paraId="1CADBAD0" w14:textId="77777777" w:rsidR="0045208D" w:rsidRPr="0045208D" w:rsidRDefault="0045208D" w:rsidP="0045208D">
      <w:pPr>
        <w:spacing w:after="200" w:line="276" w:lineRule="auto"/>
        <w:ind w:left="360"/>
        <w:rPr>
          <w:rFonts w:eastAsia="Calibri"/>
        </w:rPr>
      </w:pPr>
    </w:p>
    <w:p w14:paraId="4FE47396" w14:textId="77777777" w:rsidR="0045208D" w:rsidRPr="0045208D" w:rsidRDefault="0045208D" w:rsidP="0045208D">
      <w:pPr>
        <w:spacing w:after="200" w:line="276" w:lineRule="auto"/>
        <w:ind w:left="360"/>
        <w:rPr>
          <w:rFonts w:eastAsia="Calibri"/>
        </w:rPr>
      </w:pPr>
    </w:p>
    <w:p w14:paraId="0A3319E9" w14:textId="77777777" w:rsidR="0045208D" w:rsidRPr="0045208D" w:rsidRDefault="0045208D" w:rsidP="0045208D">
      <w:pPr>
        <w:spacing w:after="200" w:line="276" w:lineRule="auto"/>
        <w:rPr>
          <w:rFonts w:eastAsia="Calibri"/>
        </w:rPr>
      </w:pPr>
      <w:r w:rsidRPr="0045208D">
        <w:rPr>
          <w:rFonts w:eastAsia="Calibri"/>
        </w:rPr>
        <w:t>Kraj in datum:</w:t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  <w:t xml:space="preserve">Žig: </w:t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  <w:t>Podpis ponudnika:</w:t>
      </w:r>
    </w:p>
    <w:p w14:paraId="6575C002" w14:textId="77777777" w:rsidR="0045208D" w:rsidRPr="0045208D" w:rsidRDefault="0045208D" w:rsidP="0045208D">
      <w:pPr>
        <w:spacing w:after="200" w:line="276" w:lineRule="auto"/>
        <w:ind w:left="360"/>
        <w:rPr>
          <w:rFonts w:eastAsia="Calibri"/>
        </w:rPr>
      </w:pPr>
    </w:p>
    <w:p w14:paraId="7153E7B0" w14:textId="77777777" w:rsidR="0045208D" w:rsidRPr="0045208D" w:rsidRDefault="0045208D" w:rsidP="0045208D">
      <w:pPr>
        <w:spacing w:after="200" w:line="276" w:lineRule="auto"/>
        <w:rPr>
          <w:rFonts w:eastAsia="Calibri"/>
        </w:rPr>
      </w:pPr>
      <w:r w:rsidRPr="0045208D">
        <w:rPr>
          <w:rFonts w:eastAsia="Calibri"/>
        </w:rPr>
        <w:t>__________________</w:t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</w:r>
      <w:r w:rsidRPr="0045208D">
        <w:rPr>
          <w:rFonts w:eastAsia="Calibri"/>
        </w:rPr>
        <w:tab/>
        <w:t>__________________</w:t>
      </w:r>
    </w:p>
    <w:p w14:paraId="3AEC3869" w14:textId="77777777" w:rsidR="0045208D" w:rsidRPr="0045208D" w:rsidRDefault="0045208D" w:rsidP="0045208D">
      <w:pPr>
        <w:spacing w:after="200" w:line="276" w:lineRule="auto"/>
        <w:rPr>
          <w:rFonts w:eastAsia="Calibri"/>
        </w:rPr>
      </w:pPr>
    </w:p>
    <w:sectPr w:rsidR="0045208D" w:rsidRPr="0045208D" w:rsidSect="00FF1E7F">
      <w:footerReference w:type="default" r:id="rId8"/>
      <w:headerReference w:type="first" r:id="rId9"/>
      <w:footerReference w:type="first" r:id="rId10"/>
      <w:pgSz w:w="11906" w:h="16838"/>
      <w:pgMar w:top="1418" w:right="1191" w:bottom="1418" w:left="1191" w:header="425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9965B" w14:textId="77777777" w:rsidR="00BF7430" w:rsidRDefault="00BF7430" w:rsidP="00BB5C4F">
      <w:pPr>
        <w:spacing w:after="0"/>
      </w:pPr>
      <w:r>
        <w:separator/>
      </w:r>
    </w:p>
  </w:endnote>
  <w:endnote w:type="continuationSeparator" w:id="0">
    <w:p w14:paraId="43068A28" w14:textId="77777777" w:rsidR="00BF7430" w:rsidRDefault="00BF7430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02849" w14:textId="46CACF67" w:rsidR="00D17A99" w:rsidRPr="007564BD" w:rsidRDefault="00413C6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291888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67041E">
      <w:rPr>
        <w:noProof/>
        <w:color w:val="006A8E"/>
        <w:sz w:val="18"/>
      </w:rPr>
      <w:t>1</w:t>
    </w:r>
    <w:r w:rsidRPr="007564BD">
      <w:rPr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E2D9F" w14:textId="77777777" w:rsidR="0028526B" w:rsidRDefault="0028526B" w:rsidP="00D17A99">
    <w:pPr>
      <w:pStyle w:val="Noga"/>
      <w:jc w:val="center"/>
      <w:rPr>
        <w:color w:val="006A8E"/>
        <w:sz w:val="18"/>
      </w:rPr>
    </w:pPr>
  </w:p>
  <w:p w14:paraId="5488FCA2" w14:textId="77777777" w:rsidR="007C4B80" w:rsidRDefault="007C4B80" w:rsidP="00D17A99">
    <w:pPr>
      <w:pStyle w:val="Noga"/>
      <w:jc w:val="center"/>
      <w:rPr>
        <w:color w:val="006A8E"/>
        <w:sz w:val="18"/>
      </w:rPr>
    </w:pPr>
  </w:p>
  <w:p w14:paraId="2650C4D2" w14:textId="05118589" w:rsidR="00D17A99" w:rsidRPr="00FF1E7F" w:rsidRDefault="00FF1E7F" w:rsidP="00446F4C">
    <w:pPr>
      <w:pStyle w:val="Noga"/>
      <w:jc w:val="center"/>
      <w:rPr>
        <w:color w:val="006A8E"/>
        <w:spacing w:val="-4"/>
        <w:sz w:val="18"/>
        <w:szCs w:val="18"/>
      </w:rPr>
    </w:pPr>
    <w:r w:rsidRPr="00812303">
      <w:rPr>
        <w:rStyle w:val="A1"/>
        <w:rFonts w:ascii="Calibri" w:hAnsi="Calibri"/>
        <w:spacing w:val="-4"/>
        <w:sz w:val="18"/>
        <w:szCs w:val="18"/>
      </w:rPr>
      <w:t xml:space="preserve">www.fnm.um.si | </w:t>
    </w:r>
    <w:r w:rsidR="005A4F9A" w:rsidRPr="005A4F9A">
      <w:rPr>
        <w:rStyle w:val="A1"/>
        <w:rFonts w:ascii="Calibri" w:hAnsi="Calibri"/>
        <w:spacing w:val="-4"/>
        <w:sz w:val="18"/>
        <w:szCs w:val="18"/>
      </w:rPr>
      <w:t>dekanat.fnm@um.si</w:t>
    </w:r>
    <w:r w:rsidRPr="00812303">
      <w:rPr>
        <w:rStyle w:val="A1"/>
        <w:rFonts w:ascii="Calibri" w:hAnsi="Calibri"/>
        <w:spacing w:val="-4"/>
        <w:sz w:val="18"/>
        <w:szCs w:val="18"/>
      </w:rPr>
      <w:t xml:space="preserve"> | t +386 2 22 93 844 | IBAN: SI56 0110 0600 0020 490 | VAT: SI716747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76CED" w14:textId="77777777" w:rsidR="00BF7430" w:rsidRDefault="00BF7430" w:rsidP="00BB5C4F">
      <w:pPr>
        <w:spacing w:after="0"/>
      </w:pPr>
      <w:r>
        <w:separator/>
      </w:r>
    </w:p>
  </w:footnote>
  <w:footnote w:type="continuationSeparator" w:id="0">
    <w:p w14:paraId="0FF876B1" w14:textId="77777777" w:rsidR="00BF7430" w:rsidRDefault="00BF7430" w:rsidP="00BB5C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D5491" w14:textId="77777777" w:rsidR="00054766" w:rsidRPr="00B02A70" w:rsidRDefault="00054766" w:rsidP="00054766">
    <w:pPr>
      <w:pStyle w:val="Glava"/>
      <w:jc w:val="center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F1583"/>
    <w:multiLevelType w:val="hybridMultilevel"/>
    <w:tmpl w:val="5FDC02FC"/>
    <w:lvl w:ilvl="0" w:tplc="5B785DA0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D5753"/>
    <w:multiLevelType w:val="hybridMultilevel"/>
    <w:tmpl w:val="FE6617F8"/>
    <w:lvl w:ilvl="0" w:tplc="274030D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37E39"/>
    <w:multiLevelType w:val="multilevel"/>
    <w:tmpl w:val="2C32D70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4" w15:restartNumberingAfterBreak="0">
    <w:nsid w:val="10595F3A"/>
    <w:multiLevelType w:val="hybridMultilevel"/>
    <w:tmpl w:val="220EF512"/>
    <w:lvl w:ilvl="0" w:tplc="B4F6F290">
      <w:start w:val="2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FD54BD"/>
    <w:multiLevelType w:val="multilevel"/>
    <w:tmpl w:val="B39019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3764C4F"/>
    <w:multiLevelType w:val="hybridMultilevel"/>
    <w:tmpl w:val="0400EB2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5B4C50"/>
    <w:multiLevelType w:val="hybridMultilevel"/>
    <w:tmpl w:val="D562BFDE"/>
    <w:lvl w:ilvl="0" w:tplc="8EF2479E">
      <w:start w:val="2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8F7E0B"/>
    <w:multiLevelType w:val="hybridMultilevel"/>
    <w:tmpl w:val="E5CEB82A"/>
    <w:lvl w:ilvl="0" w:tplc="A9F6D870">
      <w:start w:val="1"/>
      <w:numFmt w:val="bullet"/>
      <w:lvlText w:val="-"/>
      <w:lvlJc w:val="left"/>
      <w:pPr>
        <w:ind w:left="1080" w:hanging="360"/>
      </w:pPr>
      <w:rPr>
        <w:rFonts w:ascii="Aptos" w:eastAsia="Aptos" w:hAnsi="Aptos" w:cs="Times New Roman" w:hint="default"/>
      </w:rPr>
    </w:lvl>
    <w:lvl w:ilvl="1" w:tplc="042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DF667C"/>
    <w:multiLevelType w:val="hybridMultilevel"/>
    <w:tmpl w:val="65C0FA0E"/>
    <w:lvl w:ilvl="0" w:tplc="906286AC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4FC1968"/>
    <w:multiLevelType w:val="hybridMultilevel"/>
    <w:tmpl w:val="A81230BA"/>
    <w:lvl w:ilvl="0" w:tplc="383EED8C">
      <w:start w:val="7200"/>
      <w:numFmt w:val="bullet"/>
      <w:lvlText w:val="-"/>
      <w:lvlJc w:val="left"/>
      <w:pPr>
        <w:ind w:left="862" w:hanging="360"/>
      </w:pPr>
      <w:rPr>
        <w:rFonts w:ascii="Arial" w:eastAsia="Gulim" w:hAnsi="Arial" w:cs="Arial" w:hint="default"/>
        <w:b w:val="0"/>
      </w:rPr>
    </w:lvl>
    <w:lvl w:ilvl="1" w:tplc="0424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1" w15:restartNumberingAfterBreak="0">
    <w:nsid w:val="2ABD45CF"/>
    <w:multiLevelType w:val="hybridMultilevel"/>
    <w:tmpl w:val="B6CAFEDC"/>
    <w:lvl w:ilvl="0" w:tplc="4E5441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E73901"/>
    <w:multiLevelType w:val="hybridMultilevel"/>
    <w:tmpl w:val="760E8D06"/>
    <w:lvl w:ilvl="0" w:tplc="85905458">
      <w:start w:val="1"/>
      <w:numFmt w:val="lowerLetter"/>
      <w:lvlText w:val="%1)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3EF455FB"/>
    <w:multiLevelType w:val="hybridMultilevel"/>
    <w:tmpl w:val="96B62FA6"/>
    <w:lvl w:ilvl="0" w:tplc="BF909CC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54515C"/>
    <w:multiLevelType w:val="hybridMultilevel"/>
    <w:tmpl w:val="FB1AB372"/>
    <w:lvl w:ilvl="0" w:tplc="906286AC">
      <w:start w:val="1"/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9CC3B12"/>
    <w:multiLevelType w:val="hybridMultilevel"/>
    <w:tmpl w:val="BCA81DEC"/>
    <w:lvl w:ilvl="0" w:tplc="383EED8C">
      <w:start w:val="7200"/>
      <w:numFmt w:val="bullet"/>
      <w:lvlText w:val="-"/>
      <w:lvlJc w:val="left"/>
      <w:pPr>
        <w:ind w:left="862" w:hanging="360"/>
      </w:pPr>
      <w:rPr>
        <w:rFonts w:ascii="Arial" w:eastAsia="Gulim" w:hAnsi="Arial" w:cs="Arial" w:hint="default"/>
        <w:b w:val="0"/>
      </w:rPr>
    </w:lvl>
    <w:lvl w:ilvl="1" w:tplc="0424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7" w15:restartNumberingAfterBreak="0">
    <w:nsid w:val="65DB4E5C"/>
    <w:multiLevelType w:val="hybridMultilevel"/>
    <w:tmpl w:val="8E0CFF78"/>
    <w:lvl w:ilvl="0" w:tplc="5F2A29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937409F"/>
    <w:multiLevelType w:val="hybridMultilevel"/>
    <w:tmpl w:val="270C654C"/>
    <w:lvl w:ilvl="0" w:tplc="04240017">
      <w:start w:val="1"/>
      <w:numFmt w:val="lowerLetter"/>
      <w:lvlText w:val="%1)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6123EF"/>
    <w:multiLevelType w:val="hybridMultilevel"/>
    <w:tmpl w:val="A3546CF8"/>
    <w:lvl w:ilvl="0" w:tplc="906286AC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9422204"/>
    <w:multiLevelType w:val="hybridMultilevel"/>
    <w:tmpl w:val="9E6CFD9A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FF05D26"/>
    <w:multiLevelType w:val="hybridMultilevel"/>
    <w:tmpl w:val="4A3A0496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9"/>
  </w:num>
  <w:num w:numId="3">
    <w:abstractNumId w:val="13"/>
  </w:num>
  <w:num w:numId="4">
    <w:abstractNumId w:val="14"/>
  </w:num>
  <w:num w:numId="5">
    <w:abstractNumId w:val="17"/>
  </w:num>
  <w:num w:numId="6">
    <w:abstractNumId w:val="22"/>
  </w:num>
  <w:num w:numId="7">
    <w:abstractNumId w:val="2"/>
  </w:num>
  <w:num w:numId="8">
    <w:abstractNumId w:val="12"/>
  </w:num>
  <w:num w:numId="9">
    <w:abstractNumId w:val="20"/>
  </w:num>
  <w:num w:numId="10">
    <w:abstractNumId w:val="15"/>
  </w:num>
  <w:num w:numId="11">
    <w:abstractNumId w:val="9"/>
  </w:num>
  <w:num w:numId="1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</w:num>
  <w:num w:numId="14">
    <w:abstractNumId w:val="5"/>
  </w:num>
  <w:num w:numId="15">
    <w:abstractNumId w:val="11"/>
  </w:num>
  <w:num w:numId="16">
    <w:abstractNumId w:val="21"/>
  </w:num>
  <w:num w:numId="17">
    <w:abstractNumId w:val="0"/>
  </w:num>
  <w:num w:numId="18">
    <w:abstractNumId w:val="6"/>
  </w:num>
  <w:num w:numId="19">
    <w:abstractNumId w:val="16"/>
  </w:num>
  <w:num w:numId="20">
    <w:abstractNumId w:val="3"/>
  </w:num>
  <w:num w:numId="21">
    <w:abstractNumId w:val="10"/>
  </w:num>
  <w:num w:numId="22">
    <w:abstractNumId w:val="7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jI0N7EwNDc2MjdQ0lEKTi0uzszPAykwrgUAuTM89CwAAAA="/>
  </w:docVars>
  <w:rsids>
    <w:rsidRoot w:val="0078469D"/>
    <w:rsid w:val="0001364D"/>
    <w:rsid w:val="00015E8D"/>
    <w:rsid w:val="0004735F"/>
    <w:rsid w:val="00051DAE"/>
    <w:rsid w:val="00051F90"/>
    <w:rsid w:val="00054766"/>
    <w:rsid w:val="000723A0"/>
    <w:rsid w:val="000C1431"/>
    <w:rsid w:val="000C393D"/>
    <w:rsid w:val="000E3537"/>
    <w:rsid w:val="000E4B28"/>
    <w:rsid w:val="000F1A06"/>
    <w:rsid w:val="000F1BCA"/>
    <w:rsid w:val="00112331"/>
    <w:rsid w:val="001179EF"/>
    <w:rsid w:val="001403A0"/>
    <w:rsid w:val="001E3DDE"/>
    <w:rsid w:val="00207446"/>
    <w:rsid w:val="00215201"/>
    <w:rsid w:val="0024111D"/>
    <w:rsid w:val="002661CD"/>
    <w:rsid w:val="0028526B"/>
    <w:rsid w:val="00291888"/>
    <w:rsid w:val="002E2D9F"/>
    <w:rsid w:val="00311139"/>
    <w:rsid w:val="00317993"/>
    <w:rsid w:val="0033634F"/>
    <w:rsid w:val="00366A17"/>
    <w:rsid w:val="003B0550"/>
    <w:rsid w:val="003B7F05"/>
    <w:rsid w:val="003D578A"/>
    <w:rsid w:val="003D6941"/>
    <w:rsid w:val="00400569"/>
    <w:rsid w:val="00413C63"/>
    <w:rsid w:val="004158B0"/>
    <w:rsid w:val="00442059"/>
    <w:rsid w:val="00446F4C"/>
    <w:rsid w:val="0045208D"/>
    <w:rsid w:val="0045770C"/>
    <w:rsid w:val="004856F4"/>
    <w:rsid w:val="004D4EC4"/>
    <w:rsid w:val="004D7879"/>
    <w:rsid w:val="00522FDF"/>
    <w:rsid w:val="0053572B"/>
    <w:rsid w:val="005376C1"/>
    <w:rsid w:val="00543966"/>
    <w:rsid w:val="00575D75"/>
    <w:rsid w:val="00585A96"/>
    <w:rsid w:val="005A4F9A"/>
    <w:rsid w:val="005B48A9"/>
    <w:rsid w:val="0067041E"/>
    <w:rsid w:val="006837C4"/>
    <w:rsid w:val="006A3EBA"/>
    <w:rsid w:val="006E0506"/>
    <w:rsid w:val="007138CE"/>
    <w:rsid w:val="007410DA"/>
    <w:rsid w:val="00751834"/>
    <w:rsid w:val="007554FD"/>
    <w:rsid w:val="007564BD"/>
    <w:rsid w:val="00762B78"/>
    <w:rsid w:val="0078469D"/>
    <w:rsid w:val="00784EB8"/>
    <w:rsid w:val="007974A4"/>
    <w:rsid w:val="007B34C1"/>
    <w:rsid w:val="007C4B80"/>
    <w:rsid w:val="0080304F"/>
    <w:rsid w:val="00884BE7"/>
    <w:rsid w:val="008A486F"/>
    <w:rsid w:val="00962BBF"/>
    <w:rsid w:val="00976774"/>
    <w:rsid w:val="009956F4"/>
    <w:rsid w:val="009A505D"/>
    <w:rsid w:val="009A6FC0"/>
    <w:rsid w:val="009C4376"/>
    <w:rsid w:val="009D1978"/>
    <w:rsid w:val="009D6591"/>
    <w:rsid w:val="00A03F1E"/>
    <w:rsid w:val="00A10194"/>
    <w:rsid w:val="00A307E1"/>
    <w:rsid w:val="00A32CF9"/>
    <w:rsid w:val="00A91A54"/>
    <w:rsid w:val="00AB425D"/>
    <w:rsid w:val="00AC31F9"/>
    <w:rsid w:val="00B02A70"/>
    <w:rsid w:val="00B13296"/>
    <w:rsid w:val="00B14DD9"/>
    <w:rsid w:val="00B31A18"/>
    <w:rsid w:val="00B41531"/>
    <w:rsid w:val="00B441AC"/>
    <w:rsid w:val="00B721A2"/>
    <w:rsid w:val="00B83A6E"/>
    <w:rsid w:val="00BB5C4F"/>
    <w:rsid w:val="00BF7430"/>
    <w:rsid w:val="00C25FF2"/>
    <w:rsid w:val="00CD7DA4"/>
    <w:rsid w:val="00D17A99"/>
    <w:rsid w:val="00D370B0"/>
    <w:rsid w:val="00D54171"/>
    <w:rsid w:val="00D554AE"/>
    <w:rsid w:val="00D57AA1"/>
    <w:rsid w:val="00D76383"/>
    <w:rsid w:val="00D82FD2"/>
    <w:rsid w:val="00DC29CE"/>
    <w:rsid w:val="00DC556E"/>
    <w:rsid w:val="00DC5A67"/>
    <w:rsid w:val="00DD2432"/>
    <w:rsid w:val="00DD3A72"/>
    <w:rsid w:val="00DD5CB7"/>
    <w:rsid w:val="00DE6B24"/>
    <w:rsid w:val="00E01C78"/>
    <w:rsid w:val="00E10BCB"/>
    <w:rsid w:val="00E20A25"/>
    <w:rsid w:val="00E219B0"/>
    <w:rsid w:val="00E4192A"/>
    <w:rsid w:val="00E757D1"/>
    <w:rsid w:val="00E87576"/>
    <w:rsid w:val="00EA61C9"/>
    <w:rsid w:val="00EC413A"/>
    <w:rsid w:val="00EC5AB4"/>
    <w:rsid w:val="00F1084A"/>
    <w:rsid w:val="00F13744"/>
    <w:rsid w:val="00F22984"/>
    <w:rsid w:val="00F22C32"/>
    <w:rsid w:val="00F23AD5"/>
    <w:rsid w:val="00F33045"/>
    <w:rsid w:val="00F3418E"/>
    <w:rsid w:val="00F617FA"/>
    <w:rsid w:val="00F75BC3"/>
    <w:rsid w:val="00F83525"/>
    <w:rsid w:val="00F85A3A"/>
    <w:rsid w:val="00FB120A"/>
    <w:rsid w:val="00FB756D"/>
    <w:rsid w:val="00FC6DC6"/>
    <w:rsid w:val="00FF1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D1B8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A91A54"/>
    <w:pPr>
      <w:spacing w:after="120"/>
    </w:pPr>
    <w:rPr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 w:after="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after="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 w:after="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 w:after="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spacing w:after="0"/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  <w:pPr>
      <w:spacing w:after="0"/>
    </w:pPr>
  </w:style>
  <w:style w:type="paragraph" w:styleId="Odstavekseznama">
    <w:name w:val="List Paragraph"/>
    <w:basedOn w:val="Navaden"/>
    <w:uiPriority w:val="34"/>
    <w:qFormat/>
    <w:rsid w:val="00E757D1"/>
    <w:pPr>
      <w:spacing w:after="0"/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table" w:styleId="Tabelamrea">
    <w:name w:val="Table Grid"/>
    <w:basedOn w:val="Navadnatabela"/>
    <w:uiPriority w:val="59"/>
    <w:rsid w:val="00EC41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1">
    <w:name w:val="Tabela – mreža1"/>
    <w:basedOn w:val="Navadnatabela"/>
    <w:next w:val="Tabelamrea"/>
    <w:uiPriority w:val="59"/>
    <w:rsid w:val="0045208D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75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9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29300E-20F6-4ECE-85E6-5F0FC3AF4A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0</Words>
  <Characters>2455</Characters>
  <Application>Microsoft Office Word</Application>
  <DocSecurity>0</DocSecurity>
  <Lines>20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6-28T11:18:00Z</dcterms:created>
  <dcterms:modified xsi:type="dcterms:W3CDTF">2024-06-28T11:21:00Z</dcterms:modified>
</cp:coreProperties>
</file>